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0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ed49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linda Higgins</dc:creator>
  <dcterms:created xsi:type="dcterms:W3CDTF">2016-09-20T19:38:08Z</dcterms:created>
  <dcterms:modified xsi:type="dcterms:W3CDTF">2016-09-20T19:38:08Z</dcterms:modified>
</cp:coreProperties>
</file>